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4</w:t>
      </w:r>
      <w:r>
        <w:t xml:space="preserve"> </w:t>
      </w:r>
      <w:r>
        <w:t xml:space="preserve">พ.ค.</w:t>
      </w:r>
      <w:r>
        <w:t xml:space="preserve"> </w:t>
      </w:r>
      <w:r>
        <w:t xml:space="preserve">64)</w:t>
      </w:r>
    </w:p>
    <w:p>
      <w:pPr>
        <w:pStyle w:val="Date"/>
      </w:pPr>
      <w:r>
        <w:t xml:space="preserve">วันศุกร์ที่</w:t>
      </w:r>
      <w:r>
        <w:t xml:space="preserve"> </w:t>
      </w:r>
      <w:r>
        <w:t xml:space="preserve">14</w:t>
      </w:r>
      <w:r>
        <w:t xml:space="preserve"> </w:t>
      </w:r>
      <w:r>
        <w:t xml:space="preserve">พฤษภาคม</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ว่าภาวะนี้ // มาดูบรรยากาศตลาดหุ้นกันบ้าง ยังคงเคลื่อนไหวผันผวนในสถานการณ์ โควิด-19 ในต่างประเทศ เริ่มดูกันที่เอเชียก่อนนะคะ วันนี้นิเดโตเกียวค่ะ 36983 จุด ทางเสียงฮ่องกง 7,817.84 จุด 17 จุด เซียงไฮ้ คอมเพอร์ซิต ปิดที่ 3,4035 ขณะที่ตลาดหุ้นไทย ดัชนีตอนนี้</w:t>
      </w:r>
      <w:r>
        <w:t xml:space="preserve"> </w:t>
      </w:r>
      <w:r>
        <w:t xml:space="preserve">อยู่ที่ระดับ 1,544.54 จุด</w:t>
      </w:r>
      <w:r>
        <w:t xml:space="preserve"> </w:t>
      </w:r>
      <w:r>
        <w:t xml:space="preserve">ลดลงไป 3.59 จุด ด้วยมูลค่า</w:t>
      </w:r>
      <w:r>
        <w:t xml:space="preserve"> </w:t>
      </w:r>
      <w:r>
        <w:t xml:space="preserve">การซื้อขายกว่า 5 หมื่นล้านบาทค่ะ</w:t>
      </w:r>
      <w:r>
        <w:t xml:space="preserve"> </w:t>
      </w:r>
      <w:r>
        <w:t xml:space="preserve">น้ำมันดิบค่ะ วันนี้ตลาดไดเมคปิดที่ 6382</w:t>
      </w:r>
      <w:r>
        <w:t xml:space="preserve"> </w:t>
      </w:r>
      <w:r>
        <w:t xml:space="preserve">เหรียญต่อ 13 เซ็นนะคะ และปรับตัวลงไปที่ 2 เหรียญ 26 เซ็น ส่วน BRENT LONDON</w:t>
      </w:r>
      <w:r>
        <w:t xml:space="preserve"> </w:t>
      </w:r>
      <w:r>
        <w:t xml:space="preserve">ปิดที่ 67 เหรียญ 5 เซน</w:t>
      </w:r>
      <w:r>
        <w:t xml:space="preserve"> </w:t>
      </w:r>
      <w:r>
        <w:t xml:space="preserve">ปิดทำการค่ะ ขณะที่ราคาทองคำในประเทศ ซึ่งประกาศโดยสมาคมทองคำครั้งที่ 1 ทองคำแท่งค่ะ รับซื้ออยู่ที่</w:t>
      </w:r>
      <w:r>
        <w:t xml:space="preserve"> </w:t>
      </w:r>
      <w:r>
        <w:t xml:space="preserve">26,950 ต่อบาททองคำ ทองรูปพรรณรับซื้อ</w:t>
      </w:r>
      <w:r>
        <w:t xml:space="preserve"> </w:t>
      </w:r>
      <w:r>
        <w:t xml:space="preserve">ต่อบาททองคำ และขายออกอยู่ที่ 27,550 บาท</w:t>
      </w:r>
      <w:r>
        <w:t xml:space="preserve"> </w:t>
      </w:r>
      <w:r>
        <w:t xml:space="preserve">ต่อบาททองคำค่ะ // กรมอุต</w:t>
      </w:r>
      <w:r>
        <w:t xml:space="preserve"> </w:t>
      </w:r>
      <w:r>
        <w:t xml:space="preserve">นะครับ ว่าเราจะเข้าสู่ฤดูฝนอย่างเต็มตัวแล้ว</w:t>
      </w:r>
      <w:r>
        <w:t xml:space="preserve"> </w:t>
      </w:r>
      <w:r>
        <w:t xml:space="preserve">ก็อาจจะทำให้หลายพื้นที่ติดตามได้ในสถานีอากาศ NBT ครับ</w:t>
      </w:r>
    </w:p>
    <w:p>
      <w:pPr>
        <w:pStyle w:val="BodyText"/>
      </w:pPr>
      <w:r>
        <w:t xml:space="preserve">[เสียงดนตรี]</w:t>
      </w:r>
      <w:r>
        <w:t xml:space="preserve"> </w:t>
      </w:r>
      <w:r>
        <w:t xml:space="preserve">ติดตามรับชม</w:t>
      </w:r>
      <w:r>
        <w:t xml:space="preserve"> </w:t>
      </w:r>
      <w:r>
        <w:t xml:space="preserve">เริ่มกันที่สหรัฐอเมริกันเริ่มผ่อนคลายการ</w:t>
      </w:r>
      <w:r>
        <w:t xml:space="preserve"> </w:t>
      </w:r>
      <w:r>
        <w:t xml:space="preserve">สวมใส่หน้ากากอนามัยหลังจากการติดเชื้อลดลง ศูนย์ควบคุมและป้องกันโรค</w:t>
      </w:r>
      <w:r>
        <w:t xml:space="preserve"> </w:t>
      </w:r>
      <w:r>
        <w:t xml:space="preserve">ของสหรัฐฯ หรือ CDC</w:t>
      </w:r>
      <w:r>
        <w:t xml:space="preserve"> </w:t>
      </w:r>
      <w:r>
        <w:t xml:space="preserve">แพร่ระบาดของ COVID-19 โดยระบุว่า</w:t>
      </w:r>
      <w:r>
        <w:t xml:space="preserve"> </w:t>
      </w:r>
      <w:r>
        <w:t xml:space="preserve">ต้านโควิด-19 ครบโดสตามที่กำหนดแล้ว ไม่</w:t>
      </w:r>
      <w:r>
        <w:t xml:space="preserve"> </w:t>
      </w:r>
      <w:r>
        <w:t xml:space="preserve">ต้องสวมหน้ากากหรือรักษาระยะห่าง เมื่ออยู่ในที่กลางแจ้ง</w:t>
      </w:r>
      <w:r>
        <w:t xml:space="preserve"> </w:t>
      </w:r>
      <w:r>
        <w:t xml:space="preserve">ในสถานที่กลางแจ้ง และภายในอาคาร</w:t>
      </w:r>
      <w:r>
        <w:t xml:space="preserve"> </w:t>
      </w:r>
      <w:r>
        <w:t xml:space="preserve">บนรถไฟ บนเครื่องบิน บริเวณสนามบิน</w:t>
      </w:r>
      <w:r>
        <w:t xml:space="preserve"> </w:t>
      </w:r>
      <w:r>
        <w:t xml:space="preserve">ขนส่ง โรงพยาบาลหรือสถานที่ที่มีผู้คนพรุกพล่าน</w:t>
      </w:r>
      <w:r>
        <w:t xml:space="preserve"> </w:t>
      </w:r>
      <w:r>
        <w:t xml:space="preserve">ซึ่งยังจำเป็นต้องสวมใส่หน้ากาก</w:t>
      </w:r>
      <w:r>
        <w:t xml:space="preserve"> </w:t>
      </w:r>
      <w:r>
        <w:t xml:space="preserve">แต่สำหรับผู้ที่มีภาวะภูมิคุ้มกันอ่อนแอ คำปรึกษาแพทย์ก่อนถอดหน้ากากค่ะ โดยการปฏิบัติใหม่นี้ มีขึ้นหลังจากที่ผู้ติดเชื้อในสหรัฐฯ มีจำนวนลดจำนวนลงเป็นอย่างมาก ขณะเดียวกันก็มีการกระจายการฉีดวัคซีนอย่างรวดเร็ว ป้องกันเชื้อ COVID-19 กลายพันธุ์ด้วย ความช่วยเหลือทางการแพทย์ยังคงส่งมาถึงอินเดียไม่ขาดสาย ล่าสุดนั้นแคนาดาส่งเครื่องช่วยหายใจ ปัญหาการขาดแคลนออกซิเจนทั่วประเทศอินเดีย ท่ามกลางแพร่ระบาดระลอก 2 ที่อินเดียพบผู้ติดเชื้อรายวันมากกว่า 200,000 คน ต่อเนื่องมานานกว่า 3 สัปดาห์แล้ว ล้นสถานที่ประกอบพิธีทางศาสนาทิ้งลงในแม่น้ำคงคา ขณะเดียวกันรัฐบาลต้องประกาศมาตรการล็อกดาวน์ เพื่อคุมในช่วงของเทศบาลอีดีฟิตี้ รอมฏร เกิดเสียงระเบิดดังสนั่นเหนือเมืองกาซ่าซิตีหลายครั้ง ช่วงเช้ามืดวันนี้ จากการโจมตีทางอากาศของอิสาเอลพร้อมกับระดมกองกำลังทหารเพื่อเตรียมบุกโจมตีภาคพื้นดิน กองทัพอิสราเอลและกลุ่มติดอาวุธฮามาส ยิงต่อสู้ข้ามพรมแดนกันมานาน 4 วันแล้ว ทำให้ผู้เสียชีวิต 103 คน โดยในจำนวนนี้เป็นเด็ก 20 คน ซึ่งจากการเปิดเผยของแพทย์ปาเลสไตล์นะคะ นายกรัฐมนตรี เบนจามิน เดทันยาฮู ยังไม่ยุติของอิสราเอล ในระยะเวลาอันใกล้นี้ ดูความเคลื่อนไหวทางด้านกีฬากันต่อเลยนะครับ เที่ยงนี้พบกับคุณกุ้งโสพิสครับ // ค่ะ สวัสดีค่ะ รับชมข่าวกีฬาวันนี้นะคะ ช่วงต้นเดือนที่ผ่านมาการแข่งขันกอล์ฟที่ไทยเราเป็นเจ้าภาพต้องปิดฉากลง พร้อมกับความสำเร็จของบรรดานักกอล์ฟไทยเรานะคะ ของบรรดานักกอล์ฟไทย</w:t>
      </w:r>
      <w:r>
        <w:t xml:space="preserve"> </w:t>
      </w:r>
      <w:r>
        <w:t xml:space="preserve">เมื่อวานนี้ทที่ห้องสีม่วง ตึกไทยคู่ฟ้า ทำเนียบรัฐบาลนะคะ พลเอก ประยุทธ์ จันทร์โอชา ได้อนุญาตให้นายอนุพัท พร้อมด้วยคณะนักกีฬากอล์ฟสตรี Honda LPGA Thailand เข้าร่วมคารวะค่ะ ในปีนี้เข้าเยี่ยมคาราวะค่ะ ในปีนี้นะคะ มีโปรจีน อัทยาอิทิกุล อนันตฤกาล นจรี วรรณแสน รวมไปถึง คณิต คำเมืองสกุลด้วยค่ะ คำเมืองสกุล ด้วยค่ะ หลังจากหารือแล้วนะคะ ชัยสี โฆษกประจำรัฐมนตรีแสดงความยินดีและชื่นชมนักกอล์ฟไทยเราในการแข่งขัน ได้มีการติดตามตลอดทั้ง 4 วันที่ชิงชัย เห็นศักยภาพส่งกำลังใจให้อยู่เสมอค่ะ และภูมิใจในตัวนักกีฬานะคะ โดยการแข่งขันครั้งนี้ถือเป็นการแสดงสศักยภาพของไทยในเรื่องการกีฬา โดยเฉพาะอย่างยิ่ง ความสามารถของบรรดานักกอล์ฟเยาวชน</w:t>
      </w:r>
      <w:r>
        <w:t xml:space="preserve"> </w:t>
      </w:r>
      <w:r>
        <w:t xml:space="preserve">รุ่นใหม่ ทั้งนี้นายกรัฐมนตรีได้ขอบคุณนักกอล์ฟแทนคนไทยทั้งประเทศที่ได้สร้างความสุขให้กับประชาชน ครั้งนี้จะเป็นเส้นทางให้ก้าวตามสู่ฝัน กันเป็นนักกอล์ฟอาชีพในอนาคตต่อไป เพื่อสร้างชื่อเสียงให้กับวงการกอล์ฟและประเทศไทยของบ้านเราค่ะ นอกจากนี้นายกรัฐมนตรีขอความร่วมมือร่วมใจของบรรดาหน่วยงาน ทั้งภาครัฐ และเอกชนนะคะ มีการปฏิบัติตาม</w:t>
      </w:r>
      <w:r>
        <w:t xml:space="preserve"> </w:t>
      </w:r>
      <w:r>
        <w:t xml:space="preserve">สาธารณสุขอย่างเคร่งครัดค่ะ แม้จะเป็นในช่วงที่ประสบกับวิกฤต COVID-19ปัญหา CoVID-19 นะคะ ในช่วงสถานการ COVID-19 อย่างดีเยี่ยมเลยค่ะ การแข่งขันนะคะ จบไปเมื่อช่วงต้นเดือนที่ผ่านมาค่ะ ปรากฎว่าผลงานของนักกอล์ฟไทยเราทำผลงานเยี่ยมทีเดียวค่ะ 3 อันดับแรกนะคะ ตกเป็นของสาวไทยทั้งหมดค่ะ เป็นของโปรเม เอทิราทาน ธิติกุล ส่วนอันดับที่ 3 ร่วมนะคะ เป็นของณัฐกาลร่วมกับ เอมมี่ หยัง กับ เรียง โซยอนค่ะ วันนี้มีรายพิเศษมาฝากกัน ต้องบอกเลยว่าวงการฟุตบอลลีคสูงสุดในรอบ 10 ปีนี้ค่ะ มีโอกาสยิงหลายสิบลูกเลยทีเดียว ที่แน่นอนว่า เอ๊ะ ต้องเป็นประตูแน่นอน แต่ว่าเกิดความผิดพลาด ไปดูนะคะՐว่าจะเป็นซอตไหปนตรอบกว่าหลายครั้ง แต่ว่าเกิดความผิดพลาดที่ไม่ได้ประตู จากการแข่งขัน ผิดหวัง เริ่มกันที่ประตูที่ 6 เป็นการยิงประตูโล่ง ๆ ของสโมสร… 2017-2018 แต่ลูกยิงด้วยเท้า น่าเสียดาย แมทที่เสมอกับทีมเยือน 1 ประตูต่อ 1 ลูกที่ 5 จังหวะการบุก</w:t>
      </w:r>
      <w:r>
        <w:t xml:space="preserve"> </w:t>
      </w:r>
      <w:r>
        <w:t xml:space="preserve">ของทีมโคโลนน์ขึ้นมาทางปีกซ้าย มาทางเยเมน และผ่านบอลมาหน้าประตู ทีมชาติฝรั่งเศสรุ่น 20 ปี ไม่เข้าประตูและเสียหลักล้มลงในซีซัน 2017</w:t>
      </w:r>
      <w:r>
        <w:t xml:space="preserve"> </w:t>
      </w:r>
      <w:r>
        <w:t xml:space="preserve">-2018 จบลงด้วยผลเสมอกัน 0-0 ประตูที่ 4 ทีม รุกขึ้นมา แล้วบอลไหลมาหน้าประตูของทีมลอทบูล เป็นทางด้านเอมิก้า โอริตมากับกองหลังคู่แข่ง ล้มตัวยิงไปยังเขตโทษ บอลลอยโด่งไปชนคาน 2 ครั้งด้วยกัน ผลปรากฏว่าดอชเอาชนะ 2013-2014 ประตูที่ 3 จากแดนหลังของทีมเยือนโคโลนน์ โดมินิก เดรกเลอร์ นักเตะกองกลางชาวเยอรมัน</w:t>
      </w:r>
      <w:r>
        <w:t xml:space="preserve"> </w:t>
      </w:r>
      <w:r>
        <w:t xml:space="preserve">ผู้รักษาประตูบาเยินโดเมนิค อย่างใจเย็นและไหลไปโดนเสา 2</w:t>
      </w:r>
      <w:r>
        <w:t xml:space="preserve"> </w:t>
      </w:r>
      <w:r>
        <w:t xml:space="preserve">ออกไปได้ เกมนี้เกิดขึ้นในซีซัน 2020-2021 จบเกมไป 3 แต้ม ไปขาดลอย 5 ประตูต่อ 1 เกมที่ 2 เกมรุกของดอตมุน คอร์กกี้ ปีกทีมชาติโปแลนด์ โล่ง ๆ คนเดียวระยะประมาณ 12 หลา กี้ ถึงกับล้มตัวลงกับพื้น หมดเวลาเจ้าถิ่นซีซัน 2010-2011 ปิดท้ายด้วยลูกที่ 1 เกมที่มีหิมะตก พารากุชิ ทีมชาติญี่ปุ่น วิ่งโฉบไปเอาบอลลูกยิงของเคนจิ คาลากูชิ ไปติดหิมะทำให้กลิ้งไปช้า ๆ ข้ามเส้นประตู ในแมทซีซัน 2019 หมดเวลาฮันรูเวอร์ทีมช้่าข่าวกีฬา NBT รายงาน // มาดูความเคลื่อนไหวทีม นี้เกมแดงเดือดบรรดาแมนยูก็มารวมตัวกันประท้วงกันอีกแล้วค่ะ ระหว่างแมนยูเปิดบ้านระหว่างลิเวอร์พูล แต่ว่าสุดท้ายแล้วค่ะ แมทค่ะ บุกมาเก็บ 3 แต้มสำคัญได้ ก่อนเกมพรีเมียร์ลีกแดงเดือดระหว่างแมนเชสเตอร์ ยูไนเต็ด และ ลิเวอร์พูล นะคะ ที่ก่อนหน้านี้จะต้องเตะกันช่วงต้นเดือน เขาออกมาประท้วงกันค่ะ แล้วก็ทำให้เลื่อนออกมาแข่งขันเมื่อคืนนี้แล้วก็ยังมีแฟนบอลจำนวนมากนะคะ พากันออกมารวมตัวกันประท้วงขับไล่ตระกูลเกลเซอร์ ไปจอดขวางทางไม่ให้นักเตะทีมเยือนของหงส์แดง เดินทางไปที่สนามโอแทปฟอร์ดนะคะ แม้ว่าจะมีเจ้าหน้าที่ตำรวจสถานการณ์ให้รถบัสนักเตะแล้ว แล้วก็ให้เดินทางไปสนามได้ แต่ทีมแฟนบอล ไปรวมตัวกันที่รังเยาค่ะ ซึ่งแฟน ๆ แมนยูกับสถานการณ์ประท้วงของแฟนบอลยกระดับการรักาษาความปลอดภัย ไม่ให้กลุ่มประท้วงเข้าไปก่อกวนในสนาม ทางเข้าเอาไว้ด้วยค่ะ แต่ทั้งนี้ทั้งนั้น เกมการแข่งขันก็แข่งขันลงจนได้นะคะ ปิดฉากลงครบ 90 นาทีค่ะ ระหว่างแมนยูเปิดบ้านปะทะเปิดบ้านเจอกับลิเวอร์พูลค่ะ ฟอร์มดุเลยเอาชนะ 4 ต่อ 2 ค่ะ แมนยูนำไปก่อนนะคะ โดยบรูโน่มาสนาทีที่ 10 แต่ว่าลิวเวอร์พูลนี่ ยิง 3 ลูกรวดเลยค่ะ จาก นะคะ นาที 45 กับนาที 47 แลสฟอร์ดค่ะ ไล่ยิงมาและสุดท้ายนะคะ เป็นมูฮัมเหม็ด ซารา นะคะ นาที 90 ช่วยให้ลิเวอร์พูลขยับมาเพิ่ม ขยับขึ้นมาเป็นที่ 5 แล้วค่ะ ไปยูฟาแชมป์เปียนลีกอยู่ 4 คะแนน แต่ว่าเตะน้อยกว่สา 1 นัดค่ะ ส่วนแมนยูฟอร์มไม่ค่อยดีค่ะ แต่ยังอยู่อับดับ รอคอยการคว้าตำแหน่งของลีกนะคะ สำหรับแมนยูค่ะ ส่วนเมื่อคืนนี้ก็ลงเตะอีก 1 คู่ด้วยค่ะ สำหรับเกมนี้ก็เป็นแอสตัน วิลล่า เสมอกับเอเวอร์ตัน 0-0 แรกกันค่ะ แชมป์ 5 อันดับแรกแมนเชสเตอร์ซิตีค่ะ เตะไป 85 นัด อันดับ 2 แมนยู เหลืออีก 3 นัดสุดท้าย ไม่ทันแน่นอนค่ะ 70 คะแนน อันดับ 3 เลสเตอร์ค่ะ</w:t>
      </w:r>
      <w:r>
        <w:t xml:space="preserve"> </w:t>
      </w:r>
      <w:r>
        <w:t xml:space="preserve">64 คะแนน และอันดับ 5 เป็นลิเวอร์พูล</w:t>
      </w:r>
      <w:r>
        <w:t xml:space="preserve"> </w:t>
      </w:r>
      <w:r>
        <w:t xml:space="preserve">ด้วยกัน ต้องบอกว่าเป็น 1 ใน 4 จะได้ไปเตะยูฟ่าแชมป์เปี้ยน เหลือเกมการแข่งขันเพียง 2 นัทสุดท้ายเท่านั้น เดเอสเอเอเมื่อคืนนี้ค่ะ ไลก์ซิกแพ้ให้กับดอดมูล 1 ประตูต่อ 4 ค่ะ นัดนี่ดอดมูน</w:t>
      </w:r>
      <w:r>
        <w:t xml:space="preserve"> </w:t>
      </w:r>
      <w:r>
        <w:t xml:space="preserve">คนละ 2 ลูกให้ทีม ทำให้ทีมคว้าชัยไปนั้น 1 ประตูจากแลกเซียวโอโมข้ามไปดูลาลิก้าสเปนกันบ้างค่ะ แพ้ให้กับรานาดาแพ้ให้กับ ต่อ 1 บายันโดริดแพ้ให้กับจ่าฝูงนี่เป็นเอเลนติโก้ อันดับ 2 ที่มาดริดนะคะ นำรองจ่าฝูงได้สำเร็จ นำอยู่ 2 แต้มด้วยกันค่ะ 76 คะแนน และเกมการแข่งขันของสเปน ให้ได้แย่งกันเท่านั้นค่ะ ก็คือลุ้นกันสนุกเลยค่ะ สำหรับตำแหน่งแชมป์ลีกของสเปน ส่วนผลฟุตบอล เวโรน่า 2 ประตูต่อ 1 เก็บ 3 ประตูกลับบ้านขณะที่ความเคลื่อนไหวของสโมสรบราเสโรนานะคะ ข่าวว่าออเปโร่นะคะ ตอบรับสัญญาของบาเซโลนาเรียบร้อยแล้วค่ะ จนกว่าจะจบเกมยูฟ่าแชมป์เปียน รอบชิงชนะเลิศที่แมนซิตี้จะเจอ คมนี้นะคะ โดยพิกิโอ้ เกโร่ ได้ทีมค่ะ หลังยืนยันว่าจะอำลาจากแมนเชสเตอร์ซิตีค่ะ หลังจบฤดูกาลนี้ ก็ถือว่าเป็นอีกหนึ่งตำนวนของทีมนะคะ เพราะว่าเขาเป็นหนึ่งของสโมสร ตอนนี้ค่ะ ซัดไปแล้ว 258 ประตูในช่วงเวลา 10 ปี และยืนยันสมัยที่ 5 ของตัวเอง เมื่อวันอังคารที่ผ่านมานะคะ แต่ว่าเจ้าตัวบอกว่าถ้าจบซีชันนี้จะไม่อยู่ต่อ กับอัลเปโร่ที่กำลังจะหมดสัญญากับโอลิมปิกปียงตอนนี้ต้องบอกว่าบาร์เซโลน่ากำลังเจรจาอย่างเข้มข้นเลยทีเดียวนะคะ กับกองหน้าของชาวดักซ์</w:t>
      </w:r>
      <w:r>
        <w:t xml:space="preserve"> </w:t>
      </w:r>
      <w:r>
        <w:t xml:space="preserve">อย่างโรน่าโคมัสค่ะ สำหรับเบสก้า หน้านี้ก่อนว่าตกลงไปเซ็นสัญญาล่วงหน้ากับ</w:t>
      </w:r>
      <w:r>
        <w:t xml:space="preserve"> </w:t>
      </w:r>
      <w:r>
        <w:t xml:space="preserve">เซ็นเตอร์แบ็กหนุ่ม กับทีมช่วงซัมเมอร์นี้ อย่างเป็นทางการหลังจบเกมแชมป์เปียนลีกՐค่ะ ครบถ้วนสำหรับประเด็นกีฬาเที่ยง// ค่ะ ขอบคุณค่ะ // ค่ะ // คุณผู้ชมค่ะปิด</w:t>
      </w:r>
      <w:r>
        <w:t xml:space="preserve"> </w:t>
      </w:r>
      <w:r>
        <w:t xml:space="preserve">ด้วยภาพวิดีโอที่นำมาเผยแพร่ แพนด้าของจีนเพื่ออธิบายวิธีแสดงอารมณ์ของแพนด้า โดยจะแสดงผ่านน้ำเสียงและพฤติกรรมค่ะ และทั้งหมดนี้ คือข่าวเที่ยง NBT ประจำสัปดาห์นี้นะคะวันนี้เรา 2 คนและทีมข่าวลาไปก่อนค่ะՐ</w:t>
      </w:r>
    </w:p>
    <w:p>
      <w:pPr>
        <w:pStyle w:val="BodyText"/>
      </w:pPr>
      <w:r>
        <w:t xml:space="preserve">(คุณสุภนันท์) สวัสดีครับ นะครับ เข้าสู่การแถลงข่าวของศูนย์บริหา ศูนย์บริหารสถานการณ์ COVID-19 หรือ ศบค. จากทำเนียบรัฐบาล ที่ 14 พฤษภาคม 2564 นะครับ วันนี้ตั้งแต่ก่อนช่วงแถลงข่าวมีหลายท่านสอบถามเข้ามาถึงความชัดเจนการลงทะเบียนการจองคิวในการรับวัคซีนนะครับ หลายท่านลงทะเบียนผ่าน ปูพรมฉีด เรื่องของการ Walk</w:t>
      </w:r>
      <w:r>
        <w:t xml:space="preserve"> </w:t>
      </w:r>
      <w:r>
        <w:t xml:space="preserve">จะต้องทำกันอย่างไรนะครับ เดี๋ยววันนี้ในช่วงท้ายการแถลงข่าวอธิบดีกรมควบคุมโรคนะครับ นายแพทย์โอภาส ให้เกียรติมาร่วมพูดคุยกับเรา เริ่มต้นการแถลงข่าวช่วงแรกนะครับ เรียนเชิญนายแพทย์ทวีศิลป์ วิษณุโยธิน เรียนเชิญครับ</w:t>
      </w:r>
    </w:p>
    <w:p>
      <w:pPr>
        <w:pStyle w:val="BodyText"/>
      </w:pPr>
      <w:r>
        <w:t xml:space="preserve">(นายแพทย์ทวีศิลป์) ครับ สวัสดีครับ พี่น้องประชาชน วันนี้ก็มารายงานเช่นเคยนะครับ วันนี้ผมขอโปรยไว้สักนิดหนึ่งนะครับ สำหรับผู้ที่รอคอยการผ่อนคลายกิจการกิจกรรมทั้งหลาย โดยเฉพาะร้านอาหารทั้งหลาย ฝากติดตามพูดถึงความคืบหน้าในการประชุม ศปก. ศบค. ที่มีเรื่องนี้เข้ามานำเสนอด้วย ครับสำหรับวันนี้เข้าไปที่การรายงานสถานการณ์ประจำวัน วันนี้พอผู้ป่วยรายใหม่ ซึ่งในนี้เป็นจำนวนหนึ่งที่มาจากเรือนจำที่เป็นผู้ต้องขังนะครับ อีก 183 รายนะครับ เป็นการติดเชื้อใประเทศนะครับ 2,068 รวมยอดรวมยืนยันสะสมตั้งแต่ปีที่แล้ว คือ 96,050 รายนะครับ ก็ตรงนี้ทำให้อันดับของประเทศไทยก็ไปใน อันดับขึ้นมาถึง 94 แล้วนะครับ ในตอนนี้นะครับ ก็มาที่การเสียชีวิตเพิ่มเติมวันนี้ 30 ราย เดี๋ยวจะบอกในรายละเอียดเพิ่มเติมนะครับ มาดูในสไลด์ที่เป็นของทางระลอกนี้นะครับ</w:t>
      </w:r>
      <w:r>
        <w:t xml:space="preserve"> </w:t>
      </w:r>
      <w:r>
        <w:t xml:space="preserve">อยู่ที่ 67,187</w:t>
      </w:r>
      <w:r>
        <w:t xml:space="preserve"> </w:t>
      </w:r>
      <w:r>
        <w:t xml:space="preserve">นะครับ ก็จะเห็นว่าตัวเลขอยู่ที่ 60,000 กว่าขึ้นมานี่ ภายในไม่กี่วันนะครับ แล้วก็ไปพบผู้ที่ต้องป่วยอยู่ในโรงพยาบาล33,181 นะครับ แล้วอยู่ในโรงพยาบาล 20,699 แล้วอยู่ในโรงพยาบาลสนาม 12,517 ในนี้มีผู้ที่ต้อง</w:t>
      </w:r>
      <w:r>
        <w:t xml:space="preserve"> </w:t>
      </w:r>
      <w:r>
        <w:t xml:space="preserve">แล้วก็ 1,203 รายนี้ก็มีผู้ที่ต้องใส่เครื่องหายใจ 108 รายครับ ความคืบหน้าในการฉีดวัคซีนวันนี้ก็เพิ่มขึ้นนะครับ ในเข็มที่ 1 ก็จะเพิ่มขึ้น 21,000 เป็น 416,432 ราย ส่วนเข็มที่ 2 ก็อยู่ที่ 63,067 ราย ทำให้รวมสะสมเข็มที่ 2 อยู่ 78 นี่คือสิ่งที่เกิดขึ้นในรอบ 24 ชั่วโมง ไปดูใน 30 รายที่เสียชีวิตนี้นะครับ อยู่ในกรุงเทพมหานคร 11 ราย ราชบุรี 4 ปทุมธานี สระแก้วอีก 3 ประทานโทษครับ ปทุมธานี แล้วก็ 1 รายต่อจังหวัดนี่คือสมุทรปราการ ชลบุรี สุโขทัย มหาสารคาม เชียงราย สุพรรณบุรี ตรงนี้ก็มีชุดข้อมูลที่เป็นโรคประจำตัวคล้าย ๆ เดิมนะครับ ผมขออนุญาตได้ข้ามไป ต่อการติดเชื้อ ก็จะเป็นจากครอบครัวเป็นส่วนใหญ่ ตรงนี้มีความสำคัญอยู่ที่ไปในเรื่องของงานเลี้ยง ก็คือมีอาชีพเสี่ยง คนขับแท็กซี่ 2 รายนะครับ ประเด็นตรงนี้ก็จะถูกรวบรวมสะสม อันนี้นำเข้าที่ประชุมที่</w:t>
      </w:r>
      <w:r>
        <w:t xml:space="preserve"> </w:t>
      </w:r>
      <w:r>
        <w:t xml:space="preserve">ศปก. ศบค. ก็ได้ให้ทางกรมควบคุมโรคทำในเรื่องของสถิติความเสี่ยงต่าง ๆ เพื่อจัดลำดับของผู้ที่มีความสำคัญในการที่จะเข้ารับวัคซีน ซึ่งอันนี้การอาชีพของคนขับรถสาธารณะ ต้องอยู่ในนี้ด้วย ในกลุ่มที่เป็นผู้ชาย 16 นะครับ หญิง 14 นะครับ มีตัวเลขอีกตัวหนึ่งนะครับ ที่เห็นภาพก็คือว่าในเรื่องของ</w:t>
      </w:r>
      <w:r>
        <w:t xml:space="preserve"> </w:t>
      </w:r>
      <w:r>
        <w:t xml:space="preserve">คนที่ต้องเข้าแอดมิตจนกระทั่งถึงเสียชีวิตนี่ ของการนอนวันที่นอนในโรงพยาบาล มีเห็นในระยะที่นานขึ้น ๆ นะครับ มากกว่า 2 สัปดาห์ เขาถึงจะเสียชีวิต อัตราการใช้เตียง หรือครองเตียง อยู่นอนโรงพยาบาลจากเดิมที่เราบอกครึ่งหรือ 14 วันสำหรับคนที่อาการไม่มากก็ออกไปได้ แต่ถ้าเกิดขึ้นมา จนกระทั่งถึงรายที่ต้องใส่ท่อช่วยหายใจ จนกระทั่ง ใช้เวลาการนอนอยู่ในโรงพยาบาลยาวนานถึงเดือนกว่า ๆ นะครับ นี่คือสิ่งที่เราจะต้องคิดเผื่อไว้ล่วงหน้า เพื่อที่จะต้องหาเตียงนะครับ ในการที่จะมารองรับในกรณีที่มีการป่วยเจ็บ ปป่วยหนัก ต้องใส่ท่อช่วยหายใจ หรือบางรายต้องใช้พื้นที่ของเตียงในโรงพยาบาลอยู่เท่าไร มาดูในภาพกราฟที่เป็นการแสดงถึงการพบรายวัน สีฟ้าก็เป็นการเข้าสู่ระบบ ก็ดูแนวโน้มเพิ่มขึ้น สีเหลือง ก็คือเป็นการทำ Active Case Finding ส่วนสีเทานะครับ ก็ขออนุญาตแยกออกมาอีกสีหนึ่ง นั่นคือเคสที่พบในเรือนจำนะครับ วันนี้เหลือ คือ 183 ถ้ามีเพิ่มเติมก็จะนำมากราบเรียนรายงานให้พี่น้องประชาชนได้รับทราบนะครับ รายที่กลับมาจากต่างประเทศ วันนี้มี 5 ราย ก็ต้องขอขอบคุณคนไทยทั้งหลายที่กลับเข้ามาทางที่เป็นทางที่กฎหมายกำหนดนะครับ กัมพูชา 2 รายนะครับ ทั้งคู่นะครับ ไปทำงานอยู่ที่กัมพูชา ซึ่งจะเห็นคนกลุ่มนี้นะครับ กลับเข้ามา ซึ่งเป็นนักคอมพิวเตอร์หลายคนอยู่ ก็ขอบคุณที่เข้ามา ใน ASQ นะครับ แล้วก็มีของทางมาเลเซียอันนี้ 2 ราย ไทยนะครับ เข้ามาอันนี้ก็เข้ามาในช่องทางที่ปกติที่ช่วยกัน ไปดู 10 อันดับ ที่ผมต้องกราบเรียนรายงานขึ้นมา เพื่อให้ ก็พบว่ากรุงเทพมหานครยังคงเดิม เป็นอันดับ 3 วันนี้ สมุทรปราการนะครับ ลำดับลดลง ชลบุรี ประจวบคีรีขันธ์ สาคร ลำดับลดลงมา เหลือ 46 นะพระนครศรีอยุธยาก็ยังคงเดิมนะครับ นครศรีธรรมราชนี้เพิ่ม 5 คน ส่วนใหญ่คงเดิมเกือบทั้งหมดเลย ยกเว้นที่ยิ่งปทุมธานีและสมุทรสาครเคลื่อนไหวตามเครื่องหมายที่ว่านี้นะครับ ก็ขอให้ทาง 10 จังหวัดที่มีสะสมสูงสุดประชาชนทุกท่านได้ช่วยได้ช่วยกันนะครับ ส่วนไม่พบเลยในรอบ 24 ชั่วโมงนะครับ มี 16 จังหวัดครับ สุรินทร์ ตราด ตาก น่าน กาฬสินธุ์ พะเยา เลย แม่ฮ่องสอน บึงกาฬ อุทัยธานี สตูล ก็ขอบพระคุณพี่น้องประชาชนที่ช่วยกันคณะกรรมการโรคติดต่อจังหวัดที่ทำงานกันอย่างเข้มแข็งนะครับ นี่คือสิ่งที่เป็นผลงานของท่านะครับ ลดลงอะไรต่าง ๆ ก็มีบางวันที่เป็น 0 ที่ทำให้พวกเราดีใจกันทุกคน ในที่ประชุมศูนย์บูรณาการการแก้ไขสถานการณ์ CoVID-19 ศปก. ศบค. หรือที่ ศบค. ชุดเล็ก รายงานสถานการณ์ใน กทม. และปริมณฑลวันนี้ ในยอดรวมของ กทม. และปริมณฑล อยู่ที่ 15,063 ก็จะเห็นว่ามากกว่า 3 เท่าตัว แล้วก็ไปรับทราบการรายงานของ กทม. นะครับ มีจุดที่สำคัญ ที่ขออนุญาตได้กราบเรียนรายงานขึ้นมา เขต นะครับ วันนี้ขออนุญาตนำผลของการไปตรวจเชิงรุกนะครับ ในจุดพื้นที่การให้บริการต่าง ๆ นะครับ มีที่จุดตรวจสนามกีฬาธูปเตมี ลออกมาได้ในรอบ 24 ชั่วโมงแล้วออกมาได้แล้วนี่ ที่ขวามือครับ ที่อยากให้ท่านได้เห็นในเรื่องของเปอร์เซ็นต์การพบเชื้อนะครับ ที่จุดตรวจสนามกีฬาธปเตมี พบเชื้อ 5.32 พบ 68 คนนะครับ ศูนย์ดินแดงที่ กทม. นี่นะครับ ตรวจไป 1,168 พอ 62 คิดเป็น 3.81 นะครับ นะครับ ตรวจพบเชื้อเป็น 52.6 เปอร์เซ็นต์ แล้วก็ที่ตลาดชุมชนสีลม อันนี้เชื่อมโยงกันกับ จำได้ไหมครับ ที่จันทบุรี ตลาดทางด้านอัญมณีตรวจพบในชุมชนที่เป็นชาวคินีนะครับ พบเชื้อ 107 ราย ใน 1,016 ราย คิดเป็น 10.53 อันนี้เยอะนะครับ 10 เปอร์เซ็นต์นะครับ 10 กว่าเปอร์เซ็นต์ ห้วยขวางนะครับ 510 พบไป 2.94 เปอร์เซ็นต์ รองเมืองพบไป 5.09 เคหะ หลักสี่ ตลาดกลางดินแดง 3.30 พบไป 395 คิดเป็นประมาณเกือบ 5 เปอร์เซ็นต์ 100 คน คนรอบ ๆ ตัวเรา บางพื้นที่พบเฉลี่ยประมาณ 5 คน กราบเรียนเลยนะครับ ชุดข้อมูลชุดนี้ขอให้พี่น้องประชาชนได้รับทราบว่าใกล้ตัวท่านมาก มาตรการการผ่อนคลายจะเกิดอะไรขึ้นก็แล้วแต่ ส่วนบุคคลขอให้ท่านได้ดูแลอย่างดี ไปดูครับ 11 4 เขตที่ผมนำเรียนเมื่อวานนี้ แล้วก็มีบางเขต มีบางเขตที่ชุดข้อมูลสูงกว่านี้อีกครับ ที่มีการไปตรวจเชิงรุกในชุมชนเป็นการยอดสะสมด้วยนะครับ ที่กล่าวมานี่นะครับ ไปดูที่ดินแดง ขออนุญาตลงรายละเอียด ไปดูที่ห้วยขวางนะครับ ไปตรวจแล้วหลักเป็นหมื่น เดี๋ยวนะครับ มีทั้งผู้สัมผัสเสี่ยงสูง เสี่ยงต่ำ ตัวเลขเยอะเหลือเกิน ผมขอสรุปเอา 1.48 เปอร์เซ็นต์ แฟรชดินแดงพบเป็น 3.เปอร์เซ็นต์ ที่ต้องพูดเปอร์เซ็นต์เพื่อให้ท่านรู้นะครับ ว่ามันมีเปอร์เซ็นต์นะครับ แล้วก็วัฒนาครับ ก็พบในตรงนี้ อันตราการติดเชื้ออยู่ที่แคมป์คนงานก่อสร้าง 2 แห่งที่อยู่ติดกัน คนเป็นพันเลยครับ พบ 14.25 เปอร์เซ็นต์ อันนี้นะครับ ที่พบการติดเชื้อนี่ในกลุ่มนี้ไป นะครับ คิดเป็น 14.25 เปอร์เซ็นต์ แล้วก็คลองเตยก็มีที่พักของคนงานก่อสร้าง ตรงนี้รอผลอยู่ ในชุมชนแออัดคลองเตย อันนี้เป็นอันเก่าต้องมีรายงานนี่ที่ประชุมก็ได้รับทราบตรงนี้ช้าตรงนี้นิดหนึ่งเพราะว่าเป็นตัวแปรสำคัญที่ได้รับทราบมาให้กันท่านนะครับ ในฐานะพื้นที่ หลักสี่ครับ เขตที่ 4 เพราะว่าไปเจอในแคมป์ก่อสร้างตอนนี้ ก็คือมีติดเชื้อรายใหม่นี่ สะสมเป็น 141 นะครับ พบถึง 21.99 เปอร์เซ็นต์ เป็นที่ข้อสังเกตในที่ประชุมนะครับ หลักสี่ ซึ่งเป็นที่ที่มีการติดเชื้อน่าจะมีในสไลด์ถัดไป</w:t>
      </w:r>
      <w:r>
        <w:t xml:space="preserve"> </w:t>
      </w:r>
      <w:r>
        <w:t xml:space="preserve">นะครับ หลักสี่นะครับ อ๋อ ท้ายสไลด์ถูกแล้วครับ ขอกลับ คืน 21.99 เปอร์เซ็นต์ แล้วก็ลาดพร้าวเป็น 87.7 เปประกันแห่งหนึ่งนะครับ เป็นการสัมผัสที่ทำงานกัน 7.70 เปอร์เซ็นต์ ราชเทวีมี 2 แห่งครับ มีที่หนึ่งเป็นบริษัทไฟแนนซ์ 17.3 เปอร์เซ็นต์ เป็นการสัมผัสจากบ้านแล้วก็สัมผัสในที่ทำงานแล้วก็ประตูน้ำ อันนี้เป็นรายใหม่ที่เข้ามา เป็นสัมผัสในที่ทำงาน อันนี้พบ 29 เปอร์เซ็นต์ คลองตลาดนะครับ พบ 5.58 เปอร์เซ็นต์ เขตที่ 8 ครับ คือ ดุสิต อันนี้พบในพื้นที่สี่แยกมหาอำนาจ พบ 52 เปอร์เซ็นต์ นะครับ มีป้อมปราบศัตรูพ่าย อ๋อ อันนี้รวมกันไปเลยนะครับ ก็คือแถววงเวียน 22 คลองถมเซ็นเตอร์ เสือป่า อันนี้ชุมชนโมราวัล พบเป็น 8.85 เปอร์เซ็นต์ จตุจักรอันนี้ ก็คือเขตของทางเรือนจำนะครับ ส่วนเขตที่ 12 คือปทุมวัน สาทร ป้องปรามศัตรูพ่าย สัมพันทวง จัตุจักร ถึงข้อมูลว่าแนวโน้มคือสามารถควบคุมการระบาดได้นะครับ อันนี้ก็ ผมขออนุญาตได้สรุปในพื้นที่ 21 เขตนี้ ก็ ผอ. ศปก. ศบค. ได้มีการให้ที่ประชุมได้พูดคุยกันและหาหนทางในการจัดการแก้ไข ที่สำคัญที่สุด ก็คือการมีส่วนร่วมของภาครัฐเอกชน คืนข้อมูลชุดนี้นะครับ ให้กับคุณผู้ชมพี่น้องประชาชนที่อยู่ในพื้นที่ 11 เขตเหล่านี้ ได้ขอโปรด ได้ให้ความร่วมมือ แล้วก็ในเรื่องของการดูแลสุขอนามัยส่วนตัว อันนี้สำคัญ สุดที่มีการติดเชื้อนี่ 21.99 เปอร์เซ็นต์ 22 เปอร์เซ็นต์ ของ 1 ใน 4 ของการเข้าไปตรวจนี่ เจอคน 1 คนเลยครับ ประทานโทษครับ 1 ใน 5 ตีประมาณสัก 20 เปอร์เซ็นต์ ก็เท่ากับ 1 ใน 5 นะครับ ในบ้างพื้นที่ติดกันถึง 1 ใน 5 นั่นคือ ในแคมป์คนงานก่อสร้าง ทางที่ประชุมก็ได้แจ้งว่า ส่วนสำคัญ ก็คือผู้ประกอบการที่เป็นเจ้าของแรงงาน ขอได้โปรดร่วมมือแจ้งเบาะแสและขอความร่วมมือกันนะครับ ซึ่งตรงนี้นี่ จะสอดคล้องกันกับทางภาคของทาง กทม. จะมีการไปตรวจเพิ่มเติมนะครับ เดี๋ยวขออนุญาตเปิดเป็นภาพฉายสไลด์ 16 พฤฤษภาคม จะมีการไปตรวจในพื้นที่แคมป์ก่อสร้างนี่ ในเขตวัฒนาก็มีนะครับ ตอนนี้กระจายไปทั่วประเทศ ขอให้ทุกท่านได้เข้ามาร่วมด้วยช่วยกันตรวจกันให้มาก อันนี้ก็ขอขึ้นสไลด์เอาไว้ก่อน ทางกระทรวงแรงงาน ก็ได้มาแจ้งในที่ประชุมด้วยนะครับ ว่าภาพของประกันสังคมนะครับ ซึ่งอันนี้เขามีทำทั้งหมด 9 แห่งนะครับ ที่กรุงเทพฯ ก็คือสะนามไทย-ญี่ปุ่น ดินแดง</w:t>
      </w:r>
      <w:r>
        <w:t xml:space="preserve"> </w:t>
      </w:r>
      <w:r>
        <w:t xml:space="preserve">จังหวัดปทุมธานี จังหวัที 5 เชียงใหม่ 6 สมุทรสาคร 7 8 คือ ภูเก็ต และ 9 คือ ระยอง ทั่วประเทศนี่ รับตรวจผู้ที่เป็นผู้ประกันตนนะครับ ขอท่านที่เป็นผู้ที่เป็นผู้ประกันตน ถ้าสงสัยว่าท่านจะเจ็บป่วยได้ไข้</w:t>
      </w:r>
      <w:r>
        <w:t xml:space="preserve"> </w:t>
      </w:r>
      <w:r>
        <w:t xml:space="preserve">กดไปที่ 1506 กด 6 ไปขอรับการตรวจ ก็จะถูกนำไปรับการรักษายังโรคพยาบาลคู่สัญญา ก็จัดไว้อย่างดีมากนะครับ ท่านจะไปอยู่ใน Hospital หรือในโรงพยาบาล สิ่งที่ทางการรายงานทางประกันสังคมนะครับ ก็มาแจ้งให้ทราบถึงเรื่องนี้ ก็รับรอง แล้วรองรับกับคนที่เจ็บป่วยได้ไข้นะครับ ไปได้ทุกที่ ถ้าในส่วนของจังหวัดของ กทม. ก็ไปที่ศูนย์กีฬาไทยในตรงนี้จนกระทั่งถึง เข้าใจว่าน่าจะสิ้นเดือนนะครับ ตอนนี้น่าจะรีบไปได้นะครับ ครับผม ส่วนอีกเรื่องหนึ่งนะครับ เป็นเรื่องที่เป็นข้อที่หลายคนคงรอคอยมาตรการการผ่อนคลายนะครับ การป้องกันควบคุมโรคของพื้นที่สถานการณ์ย่อยทั่วราชอาณาจักร ที่ได้กล่าวนำเมื่อวานนี้นะครับ ได้มีการนำเสนอจากทางคณะกรรมการ EOC ทางกระทรวงสาธารณสุข ภาพของหลักการก่อนนะครับ ซึ่งทางกระทรวงสาธารณสุขก็ได้นำเสนอหลักการต่อ ศบก. ศบค. ว่าใช้อะไรเป็นตัวจัดการนี้นะครับ โดยการสั่งการของท่านนายกรัฐมนตรี ท่าน ผอ. ศบค.รัฐมนตรีนะครับ ในฐานะ ผอ. ศบค. เห็นถึงเรื่องของการที่มีบางจังหวัด ผู้ประกอบการบางพื้นที่นะครับ ส่วนไหนที่ควรจะผ่อนปรนได้บ้างนะครับ โดยเฉพาะ เรื่องของผู้ที่ค้าขายอาหารทั้งหลายซึ่งก็ถือว่าเป็น 1 ในปัจจัย 4 หลักการมา ทางกระทรวงสาธารณสุขนะครับ ท่านรองนายกรัฐมนตรี รัฐมนตรีกระทรวงสาธารณสุข ผู้เกี่ยวข้องทั้งหลายก็เอามาปรึกษาด้วย ตามที่ท่านนายกฯ ว่าลดปัญหาทางเศรษฐกิจและสังคมแล้วก็ให้สอดคล้องกับสถานการณ์การระบาดในปัจจุบัน เพราะฉะนั้น การปรับสีจะต้องมาดูตามเกณฑ์ตรงนี้ครับ คณะกรรมการก็ตั้งหลักเกณฑ์ขึ้นมา หลักเกณฑ์นี่มีทั้งหมด 5 ข้อ เรื่องการระบาดเป็นหนึ่งในนั้น ลักษณะการระบาด คือจำนวนของผู้ป่วยนี่ ว่านะครับ มีรายละเอียดยิบย่อยฝากสื่อมวลชนรายงานเพิ่มเติม แต่ไม่ใช่เป็นเพียงแค่ข้อมูลจากการระบาด ตัวเลขของที่เรารายงานเป็นประจำวันเท่านั้น ยังมีการระบาดต่อเนื่อง ซึ่งเราก็ใช้อันนี้มาอยู่แล้ว อันที่ 3 คือ จังหวัดที่มีความเสี่ยงต่อการแพร่เชื้อได้ง่ายนะครับ อันที่ 4 คือ จังหวัดที่ติดกับชายแดน หรือผู้ที่เคยมีผู้ติดเชื้อ และ 5 คือ สัดส่วนของการได้รับวัคซีนของคนในพื้นที่นะครับ นี่คือสิ่งที่ต้องนำมาพิจารณา พอพิจารณาเสร็จแล้ว จะเกิดการผ่อนคลายในกิจการกิจกรรมอะไรบ้าง เกิด 3 พื้นที่ครับ คือ พื้นที่ควบคุมสูงสุด</w:t>
      </w:r>
      <w:r>
        <w:t xml:space="preserve"> </w:t>
      </w:r>
      <w:r>
        <w:t xml:space="preserve">พื้นที่ควบคุมสูงสุด และพื้นที่ควบคุมทำเป็นตารางออกมา ตอนนี้ของพื้นที่ควบคุมสูงสุดและเข้มงวด จะเห็นเฉพาะที่เปลี่ยนแปลงเป็นสีแดง ๆ นะครับ เนื่องจากท่านนายกรัฐมนตรีได้ความสำคัญเรื่องทางด้านเศรษฐกิจ เพื่อเศรษฐกิจ เพราะฉะนั้น ตอนนี้ให้นั่ง ได้โดยนั่งไม่เกิน 25 เปอร์เซ็นต์ และเปิดไม่เกิน ไม่เกิน 21.00 น. สั่งกลับบ้านได้ไม่เกิน 23.00 น. เพราะฉะนั้น ในพื้นที่ที่สูงสูดและเข้มงวด คน นั่งได้ 1 คนน่ะ นี่คือสิ่งที่เกิดขึ้น ได้ถึง 21.00 น. และ Take Home ได้ไม่เกิน 23.00 ลดหลั่นลงมาในพื้นที่ควบคุมสูงสุดก็จะบริโภคในร้านได้ แต่ยังงดเรื่องของสุราในทุก ๆ ที่ รวมถึงถ้าพื้นที่ควบคุมแล้วงดการจำหน่ายสุราอยู่ดี เพราะว่าเป็นแหล่งของการที่จะทำให้เกิดการติดต่อขึ้นได้ทุกที่นะครับ จะกินที่บ้าน จะกินที่ร้านอาหาร ไปแหล่งมั่วสุมอะไรก็แล้วแต่ เรื่องสุรา ประเด็นสำคัญ ส่วนการใช้อาคารสถานที่เพื่อจัดการเรียนการสอน ในพื้นที่ควบคุมสูงสุดและเข้มงวดยังมาขอบางเรื่อง อย่างเช่นมาขอมาสอบ มาขอจับสลากที่ได้กล่าวไปเมื่อวานนี้ ในพื้นที่ควบคุมสููงสุดและเข้มงวด ก็เปิดได้ในพื้นที่ที่เป็นควบคุมสูงสุด ด้วยความเห็นชอบของคณะกรรมการโรคติดต่อจังหวัด อันนี้ก็ให้ใช้ได้นะครับ แต่ว่าต้องมีการจัดการที่ดีในเรื่องของการรวมคนกลุ่มมากนะครับ ส่วนสุดท้ายเรื่องของจังหวัดนั้น ๆ อยู่ในพื้นที่อะไร อะไรอย่างไร วันนี้ก็คุยกันอยู่ แต่ยังมีข้อที่จะต้องมีสรุปให้ชัดเจน สุดท้ายมีสรุปให้ชัดเจนสุดท้าย แล้วก็กราบเรวียน พรุ่งนี้เราจะมาประกาศจังหวัดกันนะครับ เอาหลักเกณฑ์ เอากิจการกิจกรรมที่เปลี่ยนแปลงไป เอาเรื่องของ</w:t>
      </w:r>
      <w:r>
        <w:t xml:space="preserve"> </w:t>
      </w:r>
      <w:r>
        <w:t xml:space="preserve">มาตรการต่าง ๆ ที่สามารถเปิดเผยได้ก่อน พรุ่งนี้จะมากราบเรียนพี่น้องประชาให้ได้ทราบกันไป</w:t>
      </w:r>
    </w:p>
    <w:p>
      <w:pPr>
        <w:pStyle w:val="BodyText"/>
      </w:pPr>
      <w:r>
        <w:t xml:space="preserve">(คุณสุภนันท์) สำหรับวันนี้ไม่มีประเด็นคำถามเพิ่มเติมนะครับ คุณหมอจะมีอะไรตอนนี้ความห่วงใยสูงสุดยังอยู่ที่ทางกรุงเทพมหานครนะครับ ก็ในข้อสรุปนะครับ ตอนนี้ก็ทางกระทรวงสาธารณสุขนะครับ กรุงเทพมหานครแล้วก็ทาง สปก. ศบค. ศูนย์บริหารสถานการณ์บูรณาการ กทม. ทำงานกันอย่างเต็มที่ เพื่อจะได้ข้อมูลชุดต่าง ๆ ที่ความสำคัญของพวกเราคือว่าแต่การมีส่วนร่วมของพี่น้องประชาชนมีความสำคัญสูงกว่า และยากกว่าด้วย เขาเรียกอะไรนะ นำข้อมูลออกมาแล้วก็วิเคราะห์ข้อมูลแล้วก็คืนข้อมูลนี้มาถึงประชาชน ช่วยกัน ขณะเดียวกันก็ขอแรงพี่น้องสื่อมวลชนด้วยนะครับ ที่ได้รับข้อมูลแล้วก็ไปช่วยในการที่จะขับเคลื่อนการควบคุมโรคแล้วก็นำผู้ป่วยออกมาจากการรักษา ออกมาจากชุมชนเพื่อมาสู่การรักษาให้ได้ นี่คือหลักการโดยเบื้องต้นง่าย ๆ ที่เรารับรู้ แล้วเราจะผ่โรคนี้มาร่วมกัน ขอแรงทุก ๆ ท่านเราจะผ่านไปด้วยกัน กราบขอบพระคุณเป็นอย่างสูง</w:t>
      </w:r>
    </w:p>
    <w:p>
      <w:pPr>
        <w:pStyle w:val="BodyText"/>
      </w:pPr>
      <w:r>
        <w:t xml:space="preserve">(คุณสุภนันท์) ครับ กราบขอบพระคท่านนายแพทย์ ทวีศิลป์ โฆษก ศบค. ในเรียนในรายละเอียดหลายประเด็น สถานการณ์ประจำวันแล้ว อย่างที่ทุกท่านรอคอยนะครับ การปรับความเข้มข้นมาตรการต่าง ๆ ทั้งในพื้นที่ควบคุมสูงสุด และเข้างวด พื้นที่ควบคุมนะครับ แล้วก็พื้นที่ที่จะมีการปรับ</w:t>
      </w:r>
      <w:r>
        <w:t xml:space="preserve"> </w:t>
      </w:r>
      <w:r>
        <w:t xml:space="preserve">ซึ่งก็ต้องบอกว่าเป็นเสียงสะท้อน</w:t>
      </w:r>
      <w:r>
        <w:t xml:space="preserve"> </w:t>
      </w:r>
      <w:r>
        <w:t xml:space="preserve">ที่มีการส่งมายังที่ทาง ศบก. ศบค. ทั้งหมดนี้ก็พิจารณาเพื่อผ่อนคลาย ควบคู่กับการควบคุมการแพร่ระบาดต่าง ๆ ที่จะพิจารณาว่าจังหวัดไหน อยู่ในพื้นที่ไหนก็ต้องติดตามกันต่อไป ต่อไปจะเป็นการแถลงข่าวในภาคภาษาอังกฤษเพื่อทำความเข้าใจกับชาวต่างชาตินะครับ เรียนเชิญ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Ր สวสวัสดีครับ</w:t>
      </w:r>
    </w:p>
    <w:p>
      <w:pPr>
        <w:pStyle w:val="BodyText"/>
      </w:pPr>
      <w:r>
        <w:t xml:space="preserve">(คุณสุภนันท์) กราบขอบคุณนะครับ รองอธิบดีกรมสารนิเทศและรองโฆษกกระทรวงการต่างประเทศ นะครับ คุณNBT รวมใจ สู่ภัย COVID-19 จะมาคุยกันให้ชัดนะครับ ว่าตกลงแล้วนี่ การจองคิวฉีดวัคซีมกลุ่มไหนเป็นอย่างไร คนที่จองหมดพร้อมไปแล้ว นโยบายใหม่จะ Walk in จะเร็วกว่าหรือไม่ ถึงจะได้รับวัคซีนเร็วที่สุด ช่วงหน้ามาพูดคุยกัน</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4 พ.ค. 64)</dc:title>
  <dc:creator/>
  <cp:keywords/>
  <dcterms:created xsi:type="dcterms:W3CDTF">2021-05-14T06:47:01Z</dcterms:created>
  <dcterms:modified xsi:type="dcterms:W3CDTF">2021-05-14T06:4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4 พฤษภาคม 2564 เวลา 12.10 น.</vt:lpwstr>
  </property>
  <property fmtid="{D5CDD505-2E9C-101B-9397-08002B2CF9AE}" pid="3" name="subtitle">
    <vt:lpwstr/>
  </property>
</Properties>
</file>